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954C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1E541E50" w:rsidR="0068577F" w:rsidRDefault="0068577F" w:rsidP="0068577F">
      <w:r>
        <w:tab/>
        <w:t xml:space="preserve">Artificial intelligence is a scary black box that spreads malicious propaganda, destroys jobs, and seeks to </w:t>
      </w:r>
      <w:proofErr w:type="spellStart"/>
      <w:r>
        <w:t>undermind</w:t>
      </w:r>
      <w:proofErr w:type="spellEnd"/>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r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s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w:t>
      </w:r>
      <w:proofErr w:type="gramStart"/>
      <w:r w:rsidR="00E75C1D">
        <w:t>lack</w:t>
      </w:r>
      <w:r w:rsidR="00D84B9C">
        <w:t>s</w:t>
      </w:r>
      <w:proofErr w:type="gramEnd"/>
      <w:r w:rsidR="00E75C1D">
        <w:t xml:space="preserve">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proofErr w:type="spellStart"/>
      <w:r w:rsidR="00AD37B7">
        <w:t>nondifferentiating</w:t>
      </w:r>
      <w:proofErr w:type="spellEnd"/>
      <w:r w:rsidR="00AD37B7">
        <w:t xml:space="preserve"> overhead.</w:t>
      </w:r>
    </w:p>
    <w:p w14:paraId="1C89083F" w14:textId="6F98645E" w:rsidR="00F55452" w:rsidRPr="00F55452" w:rsidRDefault="00F55452" w:rsidP="00F55452">
      <w:pPr>
        <w:pStyle w:val="Heading1"/>
      </w:pPr>
      <w:r>
        <w:t>Roles of Artificial Intelligence</w:t>
      </w:r>
      <w:r>
        <w:tab/>
        <w:t xml:space="preserve"> </w:t>
      </w:r>
    </w:p>
    <w:p w14:paraId="0B9FCE99" w14:textId="3FA63843" w:rsidR="00F55452" w:rsidRDefault="00F55452" w:rsidP="00F55452">
      <w:pPr>
        <w:pStyle w:val="Heading2"/>
      </w:pPr>
      <w:r>
        <w:t>Role in Employment</w:t>
      </w:r>
    </w:p>
    <w:p w14:paraId="24249459" w14:textId="66E53293" w:rsidR="00710A26" w:rsidRDefault="007C04D0" w:rsidP="002B4EB4">
      <w:r>
        <w:tab/>
        <w:t>Before 1949, digging a ditch would take hours or even days with a crew of manual workers.  After the invention of the backhoe, these jobs required less time with fewer employees.</w:t>
      </w:r>
      <w:r w:rsidR="00710A26">
        <w:t xml:space="preserve">  </w:t>
      </w:r>
      <w:r>
        <w:t>From the organization’s perspective, these efficiencies translate into faster time to market at lower costs.  Meanwhile, the former diggers became displaced into new roles</w:t>
      </w:r>
      <w:r w:rsidR="000C7C18">
        <w:t xml:space="preserve"> that </w:t>
      </w:r>
      <w:r>
        <w:t>repair</w:t>
      </w:r>
      <w:r w:rsidR="000C7C18">
        <w:t>s</w:t>
      </w:r>
      <w:r>
        <w:t>, operat</w:t>
      </w:r>
      <w:r w:rsidR="000C7C18">
        <w:t>e</w:t>
      </w:r>
      <w:r>
        <w:t>, and supervis</w:t>
      </w:r>
      <w:r w:rsidR="000C7C18">
        <w:t>es</w:t>
      </w:r>
      <w:r>
        <w:t xml:space="preserve"> the equipment.  </w:t>
      </w:r>
      <w:r w:rsidR="000C7C18">
        <w:t xml:space="preserve">Each of these positions comes with supply chains of supporting requirements.  For instance, it takes factories to produce the backhoe parts, each staffed with 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 xml:space="preserve">team members that will fill these </w:t>
      </w:r>
      <w:r w:rsidR="000C7C18">
        <w:t>roles, further expanding the job market.</w:t>
      </w:r>
    </w:p>
    <w:p w14:paraId="6B93F0B3" w14:textId="088EB155" w:rsidR="004D1404" w:rsidRDefault="0084321E" w:rsidP="002B4EB4">
      <w:r>
        <w:tab/>
        <w:t>Similarly, modern businesses are actively seeking methods that reduce costs and improve efficiencies</w:t>
      </w:r>
      <w:r w:rsidR="004D1404">
        <w:t xml:space="preserve"> through automation</w:t>
      </w:r>
      <w:r>
        <w:t xml:space="preserve">.  </w:t>
      </w:r>
      <w:r w:rsidR="004D1404">
        <w:t>The most powerful artificial intelligence applications use machines to enhance human capabilities rather than replace them (</w:t>
      </w:r>
      <w:proofErr w:type="spellStart"/>
      <w:r w:rsidR="004D1404">
        <w:t>Heer</w:t>
      </w:r>
      <w:proofErr w:type="spellEnd"/>
      <w:r w:rsidR="004D1404">
        <w:t xml:space="preserve">, 2019; </w:t>
      </w:r>
      <w:proofErr w:type="spellStart"/>
      <w:r w:rsidR="004D1404">
        <w:t>Boire</w:t>
      </w:r>
      <w:proofErr w:type="spellEnd"/>
      <w:r w:rsidR="004D1404">
        <w:t xml:space="preserve">, 2017).  For </w:t>
      </w:r>
      <w:r w:rsidR="004D1404">
        <w:lastRenderedPageBreak/>
        <w:t xml:space="preserve">instance, a person can write a more profound business case than a machine; however, the same machine will have fewer grammatical errors.  This </w:t>
      </w:r>
      <w:r w:rsidR="004D1404" w:rsidRPr="00246BD9">
        <w:t>dichotomy</w:t>
      </w:r>
      <w:r w:rsidR="004D1404">
        <w:t xml:space="preserve"> exists because humans specialize in contextualizing thought versus automation uses patterns to make predictions (</w:t>
      </w:r>
      <w:proofErr w:type="spellStart"/>
      <w:r w:rsidR="004D1404">
        <w:t>Schleer</w:t>
      </w:r>
      <w:proofErr w:type="spellEnd"/>
      <w:r w:rsidR="004D1404">
        <w:t xml:space="preserve"> et al. 2019)</w:t>
      </w:r>
      <w:r w:rsidR="004D1404">
        <w:t xml:space="preserve">.  Many professions exist as a combination of decision-making, pattern recognition, and mechanical tasks.  Expert systems address specific aspects of the job requirements; however, superseding the </w:t>
      </w:r>
      <w:proofErr w:type="gramStart"/>
      <w:r w:rsidR="004D1404">
        <w:t>soft-skills</w:t>
      </w:r>
      <w:proofErr w:type="gramEnd"/>
      <w:r w:rsidR="004D1404">
        <w:t xml:space="preserve"> </w:t>
      </w:r>
      <w:r w:rsidR="0034492B">
        <w:t xml:space="preserve">that </w:t>
      </w:r>
      <w:r w:rsidR="004D1404">
        <w:t>unify these role components is challenging (Huang et al., 2019</w:t>
      </w:r>
      <w:r w:rsidR="0034492B">
        <w:t>).</w:t>
      </w:r>
    </w:p>
    <w:p w14:paraId="54D8AC78" w14:textId="22E216F1" w:rsidR="0084321E" w:rsidRDefault="0034492B" w:rsidP="002B4EB4">
      <w:r>
        <w:tab/>
        <w:t>Specific low-skilled jobs,</w:t>
      </w:r>
      <w:r w:rsidRPr="0034492B">
        <w:t xml:space="preserve"> </w:t>
      </w:r>
      <w:r>
        <w:t>such as bank tellers and office clerical staff</w:t>
      </w:r>
      <w:r>
        <w:t xml:space="preserve">, are at risk of being replaced </w:t>
      </w:r>
      <w:r>
        <w:t>(Hamid et al., 2017)</w:t>
      </w:r>
      <w:r>
        <w:t>.  Similarly, expert pattern matching tasks like identifying tumors in MRI (</w:t>
      </w:r>
      <w:r w:rsidRPr="0034492B">
        <w:t>Magnetic Resonance Imaging</w:t>
      </w:r>
      <w:r>
        <w:t xml:space="preserve">) becomes commoditized.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w:t>
      </w:r>
      <w:r w:rsidR="00DC5575">
        <w:t xml:space="preserve">translation </w:t>
      </w:r>
      <w:r>
        <w:t xml:space="preserve">scenarios while leaving </w:t>
      </w:r>
      <w:r w:rsidR="00DC5575">
        <w:t>control with</w:t>
      </w:r>
      <w:r>
        <w:t xml:space="preserve"> humans.</w:t>
      </w:r>
    </w:p>
    <w:p w14:paraId="45C7F518" w14:textId="3B30D4AB" w:rsidR="00F55452" w:rsidRDefault="00F55452" w:rsidP="00F55452">
      <w:pPr>
        <w:pStyle w:val="Heading2"/>
      </w:pPr>
      <w:r>
        <w:t>Role in Decision Making</w:t>
      </w:r>
    </w:p>
    <w:p w14:paraId="527A89E8" w14:textId="120675CC" w:rsidR="008A01EC" w:rsidRDefault="00DC5575" w:rsidP="008A01EC">
      <w:r>
        <w:tab/>
        <w:t xml:space="preserve">Many decision-making processes can benefit from machines providing recommendations and validations.  For instance, a court judge could use an intelligent system to assess </w:t>
      </w:r>
      <w:r w:rsidR="007A2AF6">
        <w:t xml:space="preserve">how </w:t>
      </w:r>
      <w:r w:rsidR="008317FE">
        <w:t>their</w:t>
      </w:r>
      <w:r w:rsidR="007A2AF6">
        <w:t xml:space="preserve"> </w:t>
      </w:r>
      <w:r>
        <w:t>sentenc</w:t>
      </w:r>
      <w:r w:rsidR="007A2AF6">
        <w:t>ing</w:t>
      </w:r>
      <w:r>
        <w:t xml:space="preserve"> </w:t>
      </w:r>
      <w:r w:rsidR="007A2AF6">
        <w:t xml:space="preserve">aligns with existing </w:t>
      </w:r>
      <w:r>
        <w:t>norms.</w:t>
      </w:r>
      <w:r w:rsidR="007A2AF6">
        <w:t xml:space="preserve">  Perhaps the machine predicts the defendant should receive five years of probation, while a judge </w:t>
      </w:r>
      <w:r w:rsidR="00DB7197">
        <w:t>considers</w:t>
      </w:r>
      <w:r w:rsidR="007A2AF6">
        <w:t xml:space="preserve"> fifteen years in prison.  When the validation check expresses such a difference in opinions, it could suggest that </w:t>
      </w:r>
      <w:r w:rsidR="00DB7197" w:rsidRPr="00DB7197">
        <w:t>unconscious bias</w:t>
      </w:r>
      <w:r w:rsidR="007A2AF6">
        <w:t xml:space="preserve"> is taking place and warrants additional considerations.</w:t>
      </w:r>
      <w:r w:rsidR="008317FE">
        <w:t xml:space="preserve">  That bias either provides ammunition for appeals processes or incarcerates people unjustifiably long.</w:t>
      </w:r>
      <w:r w:rsidR="008A01EC">
        <w:t xml:space="preserve">  </w:t>
      </w:r>
    </w:p>
    <w:p w14:paraId="5B5B689B" w14:textId="619696D1" w:rsidR="00DC5575" w:rsidRPr="00DC5575" w:rsidRDefault="00DC5575" w:rsidP="008A01EC">
      <w:pPr>
        <w:ind w:firstLine="720"/>
      </w:pPr>
      <w:r>
        <w:t xml:space="preserve">While this approach has much potential, there are concerns that professionals </w:t>
      </w:r>
      <w:r w:rsidR="008A01EC">
        <w:t xml:space="preserve">arbitrarily </w:t>
      </w:r>
      <w:r>
        <w:t>accept recommendation</w:t>
      </w:r>
      <w:r w:rsidR="008A01EC">
        <w:t>s</w:t>
      </w:r>
      <w:r>
        <w:t>.</w:t>
      </w:r>
      <w:r w:rsidR="008A01EC">
        <w:t xml:space="preserve">  </w:t>
      </w:r>
      <w:r>
        <w:t xml:space="preserve">However, these challenges </w:t>
      </w:r>
      <w:r w:rsidR="007167DB">
        <w:t>occur</w:t>
      </w:r>
      <w:r>
        <w:t xml:space="preserve"> </w:t>
      </w:r>
      <w:r w:rsidR="007167DB">
        <w:t>everyw</w:t>
      </w:r>
      <w:r>
        <w:t xml:space="preserve">here that automation controls </w:t>
      </w:r>
      <w:r>
        <w:lastRenderedPageBreak/>
        <w:t>the ‘last mile’ of decision making.</w:t>
      </w:r>
      <w:r w:rsidR="008A01EC">
        <w:t xml:space="preserve">  </w:t>
      </w:r>
      <w:r w:rsidR="008A01EC">
        <w:t xml:space="preserve">If the suggestion comes from a machine or peer, </w:t>
      </w:r>
      <w:r w:rsidR="008A01EC">
        <w:t>the person in charge of the process must be accountable for the final call</w:t>
      </w:r>
      <w:r w:rsidR="008A01EC">
        <w:t>.</w:t>
      </w:r>
      <w:r w:rsidR="008A01EC">
        <w:t xml:space="preserve">  Blindly delegating control to machines is dangerous, precisely because </w:t>
      </w:r>
      <w:r>
        <w:t>learning algorithms being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w:t>
      </w:r>
      <w:r w:rsidR="007A2AF6">
        <w:t>,</w:t>
      </w:r>
      <w:r w:rsidR="007167DB">
        <w:t xml:space="preserve"> </w:t>
      </w:r>
      <w:r w:rsidR="007A2AF6">
        <w:t>humans must</w:t>
      </w:r>
      <w:r w:rsidR="007167DB">
        <w:t xml:space="preserve"> perform this task</w:t>
      </w:r>
      <w:r>
        <w:t>.</w:t>
      </w:r>
    </w:p>
    <w:p w14:paraId="6B3F60F5" w14:textId="3AEB58CC" w:rsidR="00F55452" w:rsidRDefault="00F55452" w:rsidP="00F55452">
      <w:pPr>
        <w:pStyle w:val="Heading2"/>
      </w:pPr>
      <w:r>
        <w:t>Role in Manipulation</w:t>
      </w:r>
    </w:p>
    <w:p w14:paraId="4EFA90F2" w14:textId="43095755" w:rsidR="00DB7197" w:rsidRDefault="00072CFD" w:rsidP="00DB7197">
      <w:r>
        <w:tab/>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w:t>
      </w:r>
      <w:r>
        <w:t xml:space="preserve">  Fundamentally, marketing campaigns and propaganda machines follow the same process of </w:t>
      </w:r>
      <w:r>
        <w:t>Segmentation</w:t>
      </w:r>
      <w:r>
        <w:t xml:space="preserve"> </w:t>
      </w:r>
      <w:r>
        <w:t>Targeting</w:t>
      </w:r>
      <w:r>
        <w:t xml:space="preserve"> and </w:t>
      </w:r>
      <w:r>
        <w:t>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 xml:space="preserve"> (Kane, 2019)</w:t>
          </w:r>
          <w:r>
            <w:fldChar w:fldCharType="end"/>
          </w:r>
        </w:sdtContent>
      </w:sdt>
      <w:r>
        <w:t>.  Delivering on this objective requires pattern matching, content delivery, and human intuition.</w:t>
      </w:r>
      <w:r w:rsidR="0058394B">
        <w:t xml:space="preserve">  Automation </w:t>
      </w:r>
      <w:r w:rsidR="00DB7197">
        <w:t xml:space="preserve">is well-suited for these tasks and </w:t>
      </w:r>
      <w:r w:rsidR="0058394B">
        <w:t>can use social media channels, like Facebook and Twitter, to connect with billions of people and manage significant portions of those interactions.</w:t>
      </w:r>
    </w:p>
    <w:p w14:paraId="317603F0" w14:textId="5FCFEE05" w:rsidR="00AC30AE" w:rsidRDefault="00DB7197" w:rsidP="00DB7197">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sidRPr="00DB7197">
        <w:rPr>
          <w:i/>
          <w:iCs/>
        </w:rPr>
        <w:t>it</w:t>
      </w:r>
      <w:r>
        <w:t xml:space="preserve"> accountable?  Perhaps the system designers should be responsible for their creations.  However, the algorithms are primar</w:t>
      </w:r>
      <w:r w:rsidR="00AC30AE">
        <w:t>i</w:t>
      </w:r>
      <w:r>
        <w:t>ly algebraic formulas controlled by end-users</w:t>
      </w:r>
      <w:r w:rsidR="00AC30AE">
        <w:t>.  Without a mechanism to define and enforce a standard operating behavior, it is impossible to expect a different outcome.</w:t>
      </w:r>
    </w:p>
    <w:p w14:paraId="02A05B90" w14:textId="77777777" w:rsidR="00AC30AE" w:rsidRDefault="00AC30AE">
      <w:pPr>
        <w:rPr>
          <w:b/>
        </w:rPr>
      </w:pPr>
      <w:r>
        <w:br w:type="page"/>
      </w:r>
    </w:p>
    <w:p w14:paraId="56E36541" w14:textId="57055525" w:rsidR="00F55452" w:rsidRDefault="00F55452" w:rsidP="00F55452">
      <w:pPr>
        <w:pStyle w:val="Heading1"/>
      </w:pPr>
      <w:r>
        <w:lastRenderedPageBreak/>
        <w:t>Design Considerations</w:t>
      </w:r>
    </w:p>
    <w:p w14:paraId="5567DA5E" w14:textId="0C7204E0" w:rsidR="00AC30AE" w:rsidRPr="00AC30AE" w:rsidRDefault="00AC30AE" w:rsidP="00AC30AE">
      <w:pPr>
        <w:ind w:firstLine="720"/>
      </w:pPr>
      <w:r>
        <w:t>Two attempts to define this mechanism are the European Union’s Ethics Guidelines for Trustworthy AI and the OECD’s Principals of Ethical AI (EU, 2019; OECD, 2019).</w:t>
      </w:r>
      <w:r>
        <w:t xml:space="preserve">  Both documents describe the need for artificially intelligent systems to be human-centric, </w:t>
      </w:r>
      <w:proofErr w:type="gramStart"/>
      <w:r>
        <w:t>transparent</w:t>
      </w:r>
      <w:proofErr w:type="gramEnd"/>
      <w:r>
        <w:t xml:space="preserve"> and explainable, robust and secure, safe, and accountable.</w:t>
      </w:r>
    </w:p>
    <w:p w14:paraId="380E33DB" w14:textId="74D7207B" w:rsidR="00F55452" w:rsidRDefault="00AC30AE" w:rsidP="00AC30AE">
      <w:pPr>
        <w:pStyle w:val="Heading2"/>
      </w:pPr>
      <w:r>
        <w:t>Human-Centric</w:t>
      </w:r>
    </w:p>
    <w:p w14:paraId="7C05FC27" w14:textId="278B0447" w:rsidR="00AC30AE" w:rsidRPr="00AC30AE" w:rsidRDefault="00AC30AE" w:rsidP="00AC30AE">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These rules lay a foundation of ideas that devices exist to cooperate and enhance humanity.  Unfortunately, the machines cannot reason and therefore are slaves to their program designs.  Since machines cannot devise these criteria independently, it becomes the system engineers’ responsibility to enforce these requirements.  However, ensuring those behaviors exist is a matter of business priorities.</w:t>
      </w:r>
    </w:p>
    <w:p w14:paraId="38CAD852" w14:textId="7459390E" w:rsidR="00AC30AE" w:rsidRDefault="00AC30AE" w:rsidP="00AC30AE">
      <w:pPr>
        <w:pStyle w:val="Heading2"/>
      </w:pPr>
      <w:r>
        <w:t>Transparent and Explainable</w:t>
      </w:r>
    </w:p>
    <w:p w14:paraId="1DEEBEA2" w14:textId="0C64D9B0" w:rsidR="00AC30AE" w:rsidRDefault="00AC30AE" w:rsidP="00AC30AE">
      <w:pPr>
        <w:pStyle w:val="Heading2"/>
      </w:pPr>
      <w:r>
        <w:t>Robust and Secure</w:t>
      </w:r>
    </w:p>
    <w:p w14:paraId="13FFE3F5" w14:textId="457D5949" w:rsidR="00AC30AE" w:rsidRPr="00AC30AE" w:rsidRDefault="00AC30AE" w:rsidP="00AC30AE">
      <w:pPr>
        <w:pStyle w:val="Heading2"/>
      </w:pPr>
      <w:r>
        <w:t>Accountable</w:t>
      </w:r>
    </w:p>
    <w:p w14:paraId="283EB51D" w14:textId="77777777" w:rsidR="00F55452" w:rsidRPr="00F55452" w:rsidRDefault="00F55452" w:rsidP="00F55452"/>
    <w:sectPr w:rsidR="00F55452"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24257" w14:textId="77777777" w:rsidR="00E954CE" w:rsidRDefault="00E954CE" w:rsidP="0082223F">
      <w:pPr>
        <w:spacing w:line="240" w:lineRule="auto"/>
      </w:pPr>
      <w:r>
        <w:separator/>
      </w:r>
    </w:p>
  </w:endnote>
  <w:endnote w:type="continuationSeparator" w:id="0">
    <w:p w14:paraId="1831F721" w14:textId="77777777" w:rsidR="00E954CE" w:rsidRDefault="00E954C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DF955" w14:textId="77777777" w:rsidR="00E954CE" w:rsidRDefault="00E954CE" w:rsidP="0082223F">
      <w:pPr>
        <w:spacing w:line="240" w:lineRule="auto"/>
      </w:pPr>
      <w:r>
        <w:separator/>
      </w:r>
    </w:p>
  </w:footnote>
  <w:footnote w:type="continuationSeparator" w:id="0">
    <w:p w14:paraId="689EC5F8" w14:textId="77777777" w:rsidR="00E954CE" w:rsidRDefault="00E954C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72CFD"/>
    <w:rsid w:val="000C7C18"/>
    <w:rsid w:val="000F6F96"/>
    <w:rsid w:val="00134BF0"/>
    <w:rsid w:val="00183597"/>
    <w:rsid w:val="001B27C4"/>
    <w:rsid w:val="001F74A6"/>
    <w:rsid w:val="00224D30"/>
    <w:rsid w:val="002806B7"/>
    <w:rsid w:val="002B4EB4"/>
    <w:rsid w:val="002F50DA"/>
    <w:rsid w:val="0034492B"/>
    <w:rsid w:val="00397268"/>
    <w:rsid w:val="003F4714"/>
    <w:rsid w:val="00401D65"/>
    <w:rsid w:val="004223E8"/>
    <w:rsid w:val="00424108"/>
    <w:rsid w:val="004A784B"/>
    <w:rsid w:val="004B50D1"/>
    <w:rsid w:val="004D1404"/>
    <w:rsid w:val="004F5849"/>
    <w:rsid w:val="0058394B"/>
    <w:rsid w:val="005B7079"/>
    <w:rsid w:val="0068577F"/>
    <w:rsid w:val="006B2409"/>
    <w:rsid w:val="006D793E"/>
    <w:rsid w:val="00710A26"/>
    <w:rsid w:val="007154A5"/>
    <w:rsid w:val="007167DB"/>
    <w:rsid w:val="0073677D"/>
    <w:rsid w:val="007A2AF6"/>
    <w:rsid w:val="007C04D0"/>
    <w:rsid w:val="0082223F"/>
    <w:rsid w:val="008317FE"/>
    <w:rsid w:val="0084321E"/>
    <w:rsid w:val="00877007"/>
    <w:rsid w:val="008A01EC"/>
    <w:rsid w:val="008B5129"/>
    <w:rsid w:val="009717F2"/>
    <w:rsid w:val="009A757D"/>
    <w:rsid w:val="009F374B"/>
    <w:rsid w:val="009F5DD7"/>
    <w:rsid w:val="00AC30AE"/>
    <w:rsid w:val="00AD37B7"/>
    <w:rsid w:val="00B13ADF"/>
    <w:rsid w:val="00B83595"/>
    <w:rsid w:val="00C54DC8"/>
    <w:rsid w:val="00C73692"/>
    <w:rsid w:val="00C7437C"/>
    <w:rsid w:val="00C93BB7"/>
    <w:rsid w:val="00CB25E9"/>
    <w:rsid w:val="00D0165E"/>
    <w:rsid w:val="00D476CA"/>
    <w:rsid w:val="00D75C7B"/>
    <w:rsid w:val="00D84B9C"/>
    <w:rsid w:val="00D85C7B"/>
    <w:rsid w:val="00DB7197"/>
    <w:rsid w:val="00DC5575"/>
    <w:rsid w:val="00DD1D2F"/>
    <w:rsid w:val="00DE2224"/>
    <w:rsid w:val="00E234E9"/>
    <w:rsid w:val="00E75C1D"/>
    <w:rsid w:val="00E82898"/>
    <w:rsid w:val="00E954CE"/>
    <w:rsid w:val="00ED3713"/>
    <w:rsid w:val="00F5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491505">
      <w:bodyDiv w:val="1"/>
      <w:marLeft w:val="0"/>
      <w:marRight w:val="0"/>
      <w:marTop w:val="0"/>
      <w:marBottom w:val="0"/>
      <w:divBdr>
        <w:top w:val="none" w:sz="0" w:space="0" w:color="auto"/>
        <w:left w:val="none" w:sz="0" w:space="0" w:color="auto"/>
        <w:bottom w:val="none" w:sz="0" w:space="0" w:color="auto"/>
        <w:right w:val="none" w:sz="0" w:space="0" w:color="auto"/>
      </w:divBdr>
    </w:div>
    <w:div w:id="826558873">
      <w:bodyDiv w:val="1"/>
      <w:marLeft w:val="0"/>
      <w:marRight w:val="0"/>
      <w:marTop w:val="0"/>
      <w:marBottom w:val="0"/>
      <w:divBdr>
        <w:top w:val="none" w:sz="0" w:space="0" w:color="auto"/>
        <w:left w:val="none" w:sz="0" w:space="0" w:color="auto"/>
        <w:bottom w:val="none" w:sz="0" w:space="0" w:color="auto"/>
        <w:right w:val="none" w:sz="0" w:space="0" w:color="auto"/>
      </w:divBdr>
    </w:div>
    <w:div w:id="1106921634">
      <w:bodyDiv w:val="1"/>
      <w:marLeft w:val="0"/>
      <w:marRight w:val="0"/>
      <w:marTop w:val="0"/>
      <w:marBottom w:val="0"/>
      <w:divBdr>
        <w:top w:val="none" w:sz="0" w:space="0" w:color="auto"/>
        <w:left w:val="none" w:sz="0" w:space="0" w:color="auto"/>
        <w:bottom w:val="none" w:sz="0" w:space="0" w:color="auto"/>
        <w:right w:val="none" w:sz="0" w:space="0" w:color="auto"/>
      </w:divBdr>
    </w:div>
    <w:div w:id="1169635197">
      <w:bodyDiv w:val="1"/>
      <w:marLeft w:val="0"/>
      <w:marRight w:val="0"/>
      <w:marTop w:val="0"/>
      <w:marBottom w:val="0"/>
      <w:divBdr>
        <w:top w:val="none" w:sz="0" w:space="0" w:color="auto"/>
        <w:left w:val="none" w:sz="0" w:space="0" w:color="auto"/>
        <w:bottom w:val="none" w:sz="0" w:space="0" w:color="auto"/>
        <w:right w:val="none" w:sz="0" w:space="0" w:color="auto"/>
      </w:divBdr>
    </w:div>
    <w:div w:id="1795440793">
      <w:bodyDiv w:val="1"/>
      <w:marLeft w:val="0"/>
      <w:marRight w:val="0"/>
      <w:marTop w:val="0"/>
      <w:marBottom w:val="0"/>
      <w:divBdr>
        <w:top w:val="none" w:sz="0" w:space="0" w:color="auto"/>
        <w:left w:val="none" w:sz="0" w:space="0" w:color="auto"/>
        <w:bottom w:val="none" w:sz="0" w:space="0" w:color="auto"/>
        <w:right w:val="none" w:sz="0" w:space="0" w:color="auto"/>
      </w:divBdr>
    </w:div>
    <w:div w:id="184720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5</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b:RefOrder>
  </b:Source>
  <b:Source>
    <b:Tag>San18</b:Tag>
    <b:SourceType>ConferenceProceedings</b:SourceType>
    <b:Guid>{90D9FF7C-E53F-4A15-8120-CA4D6FD7303B}</b:Guid>
    <b:Author>
      <b:Author>
        <b:NameList>
          <b:Person>
            <b:Last>Sandybayev</b:Last>
            <b:First>A</b:First>
          </b:Person>
        </b:NameList>
      </b:Author>
    </b:Author>
    <b:Title>Artificial Intelligence: Are we all going to be unemployed</b:Title>
    <b:Year>2018</b:Year>
    <b:Pages>23-27</b:Pages>
    <b:ConferenceName>Fifth HCT Information Technology Trends</b:ConferenceName>
    <b:City>Dubai, United Arab Emirates</b:City>
    <b:DOI>10.1109/CTIT.2018.8649521</b:DOI>
    <b:RefOrder>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9</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0</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1</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Giu18</b:Tag>
    <b:SourceType>JournalArticle</b:SourceType>
    <b:Guid>{5410F924-FC4B-4B0B-BAF6-1F00B92EA50C}</b:Guid>
    <b:Author>
      <b:Author>
        <b:NameList>
          <b:Person>
            <b:Last>Giuffrida</b:Last>
            <b:First>I</b:First>
          </b:Person>
          <b:Person>
            <b:Last>Lederer</b:Last>
            <b:First>F</b:First>
          </b:Person>
          <b:Person>
            <b:Last>Vermeys</b:Last>
            <b:First>N</b:First>
          </b:Person>
        </b:NameList>
      </b:Author>
    </b:Author>
    <b:Title>A legal perspective on the trials and tribulations of AI: how artificial intelligence, the internet of things, smart contracts, and other technologies will affect the law</b:Title>
    <b:JournalName>Case Western Reserve Law Review</b:JournalName>
    <b:Year>2018</b:Year>
    <b:Pages>747-781</b:Pages>
    <b:Publisher>Case Western Reserve</b:Publisher>
    <b:Volume>68</b:Volume>
    <b:Issue>3</b:Issue>
    <b:URL>https://search-ebscohost-com.proxy1.ncu.edu/login.aspx?direct=true&amp;db=tsh&amp;AN=130372095&amp;site=eds-live</b:URL>
    <b:RefOrder>13</b:RefOrder>
  </b:Source>
  <b:Source>
    <b:Tag>OEC19</b:Tag>
    <b:SourceType>InternetSite</b:SourceType>
    <b:Guid>{DE7104E9-76FD-4052-ACF2-6355BBC409D6}</b:Guid>
    <b:Title>Recommendation of the Council on Artificial Intelligence</b:Title>
    <b:Year>2019</b:Year>
    <b:Author>
      <b:Author>
        <b:Corporate>OECD</b:Corporate>
      </b:Author>
    </b:Author>
    <b:InternetSiteTitle>OECD Principals of Ethical AI</b:InternetSiteTitle>
    <b:URL>https://www.oecd.org/legal/legal-instruments.htm</b:URL>
    <b:RefOrder>14</b:RefOrder>
  </b:Source>
  <b:Source>
    <b:Tag>EU19</b:Tag>
    <b:SourceType>InternetSite</b:SourceType>
    <b:Guid>{E2B1BF7C-5D5C-40B3-908E-8B1638BB687A}</b:Guid>
    <b:Author>
      <b:Author>
        <b:Corporate>EU</b:Corporate>
      </b:Author>
    </b:Author>
    <b:Title>European Union Guidelines for Trustworthy AI</b:Title>
    <b:InternetSiteTitle>Europa Futurium</b:InternetSiteTitle>
    <b:Year>2019</b:Year>
    <b:Month>April</b:Month>
    <b:Day>8</b:Day>
    <b:URL>https://ec.europa.eu/futurium/en/ai-alliance-consultation</b:URL>
    <b:RefOrder>15</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s>
</file>

<file path=customXml/itemProps1.xml><?xml version="1.0" encoding="utf-8"?>
<ds:datastoreItem xmlns:ds="http://schemas.openxmlformats.org/officeDocument/2006/customXml" ds:itemID="{B28BB970-89BB-4133-B36A-C45249771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3</TotalTime>
  <Pages>5</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11-16T00:15:00Z</dcterms:modified>
</cp:coreProperties>
</file>